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C593C9" w14:textId="1DC017F0" w:rsidR="00094E49" w:rsidRPr="00127F93" w:rsidRDefault="00094E49">
      <w:pPr>
        <w:rPr>
          <w:b/>
          <w:bCs/>
          <w:sz w:val="26"/>
          <w:szCs w:val="26"/>
        </w:rPr>
      </w:pPr>
      <w:r w:rsidRPr="00127F93">
        <w:rPr>
          <w:b/>
          <w:bCs/>
          <w:sz w:val="26"/>
          <w:szCs w:val="26"/>
        </w:rPr>
        <w:t>Cleanse</w:t>
      </w:r>
    </w:p>
    <w:p w14:paraId="10BACD35" w14:textId="3FDBDA5D" w:rsidR="00F65763" w:rsidRDefault="00F65763">
      <w:pPr>
        <w:rPr>
          <w:b/>
          <w:bCs/>
        </w:rPr>
      </w:pPr>
      <w:r>
        <w:rPr>
          <w:b/>
          <w:bCs/>
        </w:rPr>
        <w:t>Aycan</w:t>
      </w:r>
    </w:p>
    <w:p w14:paraId="4BA34936" w14:textId="3884B9E3" w:rsidR="00094E49" w:rsidRDefault="00094E49">
      <w:r w:rsidRPr="00094E49">
        <w:t xml:space="preserve">For filters, you can add indexing article (covers logical indexing too): </w:t>
      </w:r>
      <w:hyperlink r:id="rId4" w:history="1">
        <w:r w:rsidRPr="00094E49">
          <w:rPr>
            <w:rStyle w:val="Hyperlink"/>
          </w:rPr>
          <w:t>https://www.mathworks.com/company/newsletters/articles/matrix-indexing-in-matlab.html</w:t>
        </w:r>
      </w:hyperlink>
    </w:p>
    <w:p w14:paraId="556CF708" w14:textId="1A156938" w:rsidR="00094E49" w:rsidRDefault="00094E49">
      <w:r>
        <w:t>Maybe you can make “Other Methods” title more descriptive by saying something like “Interactive Methods to Preprocess Data in MATLAB”.</w:t>
      </w:r>
    </w:p>
    <w:p w14:paraId="37F80365" w14:textId="5B5E8FF5" w:rsidR="00094E49" w:rsidRDefault="00094E49">
      <w:r>
        <w:t xml:space="preserve">You can also link MATLAB Onramp (for logical arrays etc.): </w:t>
      </w:r>
      <w:hyperlink r:id="rId5" w:history="1">
        <w:r w:rsidRPr="00BB4725">
          <w:rPr>
            <w:rStyle w:val="Hyperlink"/>
          </w:rPr>
          <w:t>https://matlabacademy.mathworks.com/details/matlab-onramp/gettingstarted</w:t>
        </w:r>
      </w:hyperlink>
    </w:p>
    <w:p w14:paraId="6FCA4006" w14:textId="6E5BFE33" w:rsidR="00094E49" w:rsidRDefault="00094E49">
      <w:r>
        <w:t>MATLAB Fundamentals is linked twice, but different sections are highlighted. You can either leave it as it is or combine them</w:t>
      </w:r>
    </w:p>
    <w:p w14:paraId="150E7644" w14:textId="73AEBFE2" w:rsidR="00094E49" w:rsidRDefault="00F12CC0">
      <w:r>
        <w:t xml:space="preserve">You can link data cleaning discovery page (has links to videos etc.): </w:t>
      </w:r>
      <w:hyperlink r:id="rId6">
        <w:r w:rsidRPr="217A2B75">
          <w:rPr>
            <w:rStyle w:val="Hyperlink"/>
          </w:rPr>
          <w:t>https://www.mathworks.com/discovery/data-cleaning.html</w:t>
        </w:r>
      </w:hyperlink>
    </w:p>
    <w:p w14:paraId="11DE0905" w14:textId="1473BF8B" w:rsidR="217A2B75" w:rsidRPr="00127F93" w:rsidRDefault="00127F93" w:rsidP="217A2B75">
      <w:pPr>
        <w:rPr>
          <w:b/>
          <w:bCs/>
        </w:rPr>
      </w:pPr>
      <w:r w:rsidRPr="00127F93">
        <w:rPr>
          <w:b/>
          <w:bCs/>
        </w:rPr>
        <w:t>Jon</w:t>
      </w:r>
    </w:p>
    <w:p w14:paraId="037ED07A" w14:textId="55E0A6F9" w:rsidR="217A2B75" w:rsidRDefault="2BD07137" w:rsidP="217A2B75">
      <w:r>
        <w:t>Would we want to link this to the “Imbalanced” module?</w:t>
      </w:r>
    </w:p>
    <w:p w14:paraId="07E8EC39" w14:textId="5B96005B" w:rsidR="00F12CC0" w:rsidRPr="00127F93" w:rsidRDefault="00F12CC0">
      <w:pPr>
        <w:rPr>
          <w:b/>
          <w:bCs/>
          <w:sz w:val="26"/>
          <w:szCs w:val="26"/>
        </w:rPr>
      </w:pPr>
      <w:proofErr w:type="spellStart"/>
      <w:r w:rsidRPr="00127F93">
        <w:rPr>
          <w:b/>
          <w:bCs/>
          <w:sz w:val="26"/>
          <w:szCs w:val="26"/>
        </w:rPr>
        <w:t>kNN</w:t>
      </w:r>
      <w:proofErr w:type="spellEnd"/>
      <w:r w:rsidRPr="00127F93">
        <w:rPr>
          <w:b/>
          <w:bCs/>
          <w:sz w:val="26"/>
          <w:szCs w:val="26"/>
        </w:rPr>
        <w:t xml:space="preserve"> Classifier</w:t>
      </w:r>
    </w:p>
    <w:p w14:paraId="610968C4" w14:textId="1A625622" w:rsidR="00F65763" w:rsidRPr="00F65763" w:rsidRDefault="00F65763">
      <w:pPr>
        <w:rPr>
          <w:b/>
          <w:bCs/>
        </w:rPr>
      </w:pPr>
      <w:r w:rsidRPr="00F65763">
        <w:rPr>
          <w:b/>
          <w:bCs/>
        </w:rPr>
        <w:t>Aycan</w:t>
      </w:r>
    </w:p>
    <w:p w14:paraId="089D797F" w14:textId="1FCB9B16" w:rsidR="00F12CC0" w:rsidRDefault="00657208">
      <w:r w:rsidRPr="00657208">
        <w:t>line 47 has an empty code block, is it an error or was it supposed to be the code for the question above?</w:t>
      </w:r>
    </w:p>
    <w:p w14:paraId="19C33AD1" w14:textId="3D3DA6CE" w:rsidR="00657208" w:rsidRDefault="00657208">
      <w:r>
        <w:t>Labels are missing in the figures. If you cannot add labels, use “</w:t>
      </w:r>
      <w:proofErr w:type="spellStart"/>
      <w:r>
        <w:t>disp</w:t>
      </w:r>
      <w:proofErr w:type="spellEnd"/>
      <w:r>
        <w:t xml:space="preserve">” to display some text </w:t>
      </w:r>
    </w:p>
    <w:p w14:paraId="1197667D" w14:textId="6E969465" w:rsidR="00657208" w:rsidRPr="00657208" w:rsidRDefault="00657208" w:rsidP="00657208">
      <w:pPr>
        <w:shd w:val="clear" w:color="auto" w:fill="F5F5F5"/>
        <w:spacing w:line="270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14:ligatures w14:val="none"/>
        </w:rPr>
      </w:pPr>
      <w:r>
        <w:t xml:space="preserve">When I ran the code, it errored, couldn’t find </w:t>
      </w:r>
      <w:r w:rsidRPr="00657208">
        <w:rPr>
          <w:rFonts w:ascii="Consolas" w:eastAsia="Times New Roman" w:hAnsi="Consolas" w:cs="Times New Roman"/>
          <w:color w:val="A709F5"/>
          <w:kern w:val="0"/>
          <w:sz w:val="21"/>
          <w:szCs w:val="21"/>
          <w14:ligatures w14:val="none"/>
        </w:rPr>
        <w:t>ex4data1.mat</w:t>
      </w:r>
    </w:p>
    <w:p w14:paraId="68682260" w14:textId="70F6B0EA" w:rsidR="00657208" w:rsidRDefault="00657208">
      <w:r>
        <w:t xml:space="preserve">Make sure to include all the files necessary. If your code is calling some files with dependencies, you can also use projects to package all files together and handle paths: </w:t>
      </w:r>
      <w:hyperlink r:id="rId7" w:history="1">
        <w:r w:rsidRPr="00BB4725">
          <w:rPr>
            <w:rStyle w:val="Hyperlink"/>
          </w:rPr>
          <w:t>https://www.mathworks.com/help/matlab/projects.html</w:t>
        </w:r>
      </w:hyperlink>
    </w:p>
    <w:p w14:paraId="2142BFB4" w14:textId="118B2CF7" w:rsidR="00657208" w:rsidRDefault="00657208">
      <w:r>
        <w:t xml:space="preserve">You can link this: </w:t>
      </w:r>
      <w:hyperlink r:id="rId8" w:history="1">
        <w:r w:rsidRPr="00BB4725">
          <w:rPr>
            <w:rStyle w:val="Hyperlink"/>
          </w:rPr>
          <w:t>https://www.mathworks.com/help/stats/classificationknn.html</w:t>
        </w:r>
      </w:hyperlink>
    </w:p>
    <w:p w14:paraId="7101332B" w14:textId="5AF52DB5" w:rsidR="00657208" w:rsidRDefault="00657208">
      <w:r>
        <w:t>You can mention k-means Live Task in the Live Editor as an interactive way of doing the task</w:t>
      </w:r>
    </w:p>
    <w:p w14:paraId="1E14A7E5" w14:textId="204D4BBC" w:rsidR="00127F93" w:rsidRPr="00127F93" w:rsidRDefault="00127F93">
      <w:pPr>
        <w:rPr>
          <w:b/>
          <w:bCs/>
        </w:rPr>
      </w:pPr>
      <w:r w:rsidRPr="00127F93">
        <w:rPr>
          <w:b/>
          <w:bCs/>
        </w:rPr>
        <w:t>Jon</w:t>
      </w:r>
    </w:p>
    <w:p w14:paraId="61E00E28" w14:textId="77777777" w:rsidR="00127F93" w:rsidRDefault="00127F93" w:rsidP="00127F93">
      <w:pPr>
        <w:rPr>
          <w:rFonts w:ascii="Calibri" w:eastAsia="Calibri" w:hAnsi="Calibri" w:cs="Calibri"/>
          <w:b/>
          <w:bCs/>
        </w:rPr>
      </w:pPr>
      <w:r w:rsidRPr="64CC7221">
        <w:rPr>
          <w:rFonts w:ascii="Calibri" w:eastAsia="Calibri" w:hAnsi="Calibri" w:cs="Calibri"/>
        </w:rPr>
        <w:t>Quick discussion about different distances</w:t>
      </w:r>
      <w:r w:rsidRPr="4DD1DAE6">
        <w:rPr>
          <w:rFonts w:ascii="Calibri" w:eastAsia="Calibri" w:hAnsi="Calibri" w:cs="Calibri"/>
        </w:rPr>
        <w:t xml:space="preserve"> </w:t>
      </w:r>
      <w:r w:rsidRPr="4EEEE770">
        <w:rPr>
          <w:rFonts w:ascii="Calibri" w:eastAsia="Calibri" w:hAnsi="Calibri" w:cs="Calibri"/>
        </w:rPr>
        <w:t xml:space="preserve">or link </w:t>
      </w:r>
      <w:r w:rsidRPr="78F406FA">
        <w:rPr>
          <w:rFonts w:ascii="Calibri" w:eastAsia="Calibri" w:hAnsi="Calibri" w:cs="Calibri"/>
        </w:rPr>
        <w:t xml:space="preserve">it to the other </w:t>
      </w:r>
      <w:r w:rsidRPr="020AD540">
        <w:rPr>
          <w:rFonts w:ascii="Calibri" w:eastAsia="Calibri" w:hAnsi="Calibri" w:cs="Calibri"/>
        </w:rPr>
        <w:t>module</w:t>
      </w:r>
      <w:r w:rsidRPr="776F988E">
        <w:rPr>
          <w:rFonts w:ascii="Calibri" w:eastAsia="Calibri" w:hAnsi="Calibri" w:cs="Calibri"/>
        </w:rPr>
        <w:t xml:space="preserve"> “</w:t>
      </w:r>
      <w:r w:rsidRPr="65C8219F">
        <w:rPr>
          <w:rFonts w:ascii="Calibri" w:eastAsia="Calibri" w:hAnsi="Calibri" w:cs="Calibri"/>
        </w:rPr>
        <w:t>k-Nearest Neighbors Regression”</w:t>
      </w:r>
    </w:p>
    <w:p w14:paraId="6B8BFD81" w14:textId="77777777" w:rsidR="00127F93" w:rsidRDefault="00127F93" w:rsidP="00127F93">
      <w:pPr>
        <w:rPr>
          <w:rFonts w:ascii="Calibri" w:eastAsia="Calibri" w:hAnsi="Calibri" w:cs="Calibri"/>
        </w:rPr>
      </w:pPr>
      <w:r w:rsidRPr="45502486">
        <w:rPr>
          <w:rFonts w:ascii="Calibri" w:eastAsia="Calibri" w:hAnsi="Calibri" w:cs="Calibri"/>
        </w:rPr>
        <w:t xml:space="preserve">Maybe more </w:t>
      </w:r>
      <w:r w:rsidRPr="4FA66A48">
        <w:rPr>
          <w:rFonts w:ascii="Calibri" w:eastAsia="Calibri" w:hAnsi="Calibri" w:cs="Calibri"/>
        </w:rPr>
        <w:t>code comments</w:t>
      </w:r>
      <w:r w:rsidRPr="52DD7392">
        <w:rPr>
          <w:rFonts w:ascii="Calibri" w:eastAsia="Calibri" w:hAnsi="Calibri" w:cs="Calibri"/>
        </w:rPr>
        <w:t>,</w:t>
      </w:r>
      <w:r w:rsidRPr="38A22BD0">
        <w:rPr>
          <w:rFonts w:ascii="Calibri" w:eastAsia="Calibri" w:hAnsi="Calibri" w:cs="Calibri"/>
        </w:rPr>
        <w:t xml:space="preserve"> </w:t>
      </w:r>
      <w:r w:rsidRPr="700D5E60">
        <w:rPr>
          <w:rFonts w:ascii="Calibri" w:eastAsia="Calibri" w:hAnsi="Calibri" w:cs="Calibri"/>
        </w:rPr>
        <w:t xml:space="preserve">specifically </w:t>
      </w:r>
      <w:r w:rsidRPr="414CC720">
        <w:rPr>
          <w:rFonts w:ascii="Calibri" w:eastAsia="Calibri" w:hAnsi="Calibri" w:cs="Calibri"/>
        </w:rPr>
        <w:t xml:space="preserve">in </w:t>
      </w:r>
      <w:r w:rsidRPr="2E97CD69">
        <w:rPr>
          <w:rFonts w:ascii="Calibri" w:eastAsia="Calibri" w:hAnsi="Calibri" w:cs="Calibri"/>
        </w:rPr>
        <w:t xml:space="preserve">the </w:t>
      </w:r>
      <w:r w:rsidRPr="1FAD4BF7">
        <w:rPr>
          <w:rFonts w:ascii="Calibri" w:eastAsia="Calibri" w:hAnsi="Calibri" w:cs="Calibri"/>
        </w:rPr>
        <w:t xml:space="preserve">KNN </w:t>
      </w:r>
      <w:r w:rsidRPr="62AE3BC6">
        <w:rPr>
          <w:rFonts w:ascii="Calibri" w:eastAsia="Calibri" w:hAnsi="Calibri" w:cs="Calibri"/>
        </w:rPr>
        <w:t>loops</w:t>
      </w:r>
    </w:p>
    <w:p w14:paraId="6F45BFE8" w14:textId="77777777" w:rsidR="00127F93" w:rsidRDefault="00127F93"/>
    <w:p w14:paraId="007E3406" w14:textId="77777777" w:rsidR="00127F93" w:rsidRDefault="00127F93">
      <w:pPr>
        <w:rPr>
          <w:b/>
          <w:bCs/>
          <w:sz w:val="26"/>
          <w:szCs w:val="26"/>
        </w:rPr>
      </w:pPr>
    </w:p>
    <w:p w14:paraId="4E13D58B" w14:textId="77777777" w:rsidR="00127F93" w:rsidRDefault="00127F93">
      <w:pPr>
        <w:rPr>
          <w:b/>
          <w:bCs/>
          <w:sz w:val="26"/>
          <w:szCs w:val="26"/>
        </w:rPr>
      </w:pPr>
    </w:p>
    <w:p w14:paraId="1217A99F" w14:textId="526D1748" w:rsidR="00657208" w:rsidRPr="00127F93" w:rsidRDefault="00BC159F">
      <w:pPr>
        <w:rPr>
          <w:b/>
          <w:bCs/>
          <w:sz w:val="26"/>
          <w:szCs w:val="26"/>
        </w:rPr>
      </w:pPr>
      <w:proofErr w:type="spellStart"/>
      <w:r w:rsidRPr="00127F93">
        <w:rPr>
          <w:b/>
          <w:bCs/>
          <w:sz w:val="26"/>
          <w:szCs w:val="26"/>
        </w:rPr>
        <w:t>K</w:t>
      </w:r>
      <w:r w:rsidR="004E0B82" w:rsidRPr="00127F93">
        <w:rPr>
          <w:b/>
          <w:bCs/>
          <w:sz w:val="26"/>
          <w:szCs w:val="26"/>
        </w:rPr>
        <w:t>nn</w:t>
      </w:r>
      <w:r w:rsidRPr="00127F93">
        <w:rPr>
          <w:b/>
          <w:bCs/>
          <w:sz w:val="26"/>
          <w:szCs w:val="26"/>
        </w:rPr>
        <w:t>_Regression</w:t>
      </w:r>
      <w:proofErr w:type="spellEnd"/>
    </w:p>
    <w:p w14:paraId="68493DF9" w14:textId="583C63C0" w:rsidR="00F65763" w:rsidRPr="00F65763" w:rsidRDefault="00F65763">
      <w:pPr>
        <w:rPr>
          <w:b/>
          <w:bCs/>
        </w:rPr>
      </w:pPr>
      <w:r w:rsidRPr="00F65763">
        <w:rPr>
          <w:b/>
          <w:bCs/>
        </w:rPr>
        <w:t>Aycan</w:t>
      </w:r>
    </w:p>
    <w:p w14:paraId="31BB91FE" w14:textId="374AA3C6" w:rsidR="003C74E5" w:rsidRPr="003C74E5" w:rsidRDefault="00BC159F">
      <w:r w:rsidRPr="003C74E5">
        <w:t>For different k and n</w:t>
      </w:r>
      <w:r w:rsidR="00292218" w:rsidRPr="003C74E5">
        <w:t xml:space="preserve">eighbors values, you can put a slider </w:t>
      </w:r>
      <w:r w:rsidR="00FC7A68" w:rsidRPr="003C74E5">
        <w:t>or a drop down to your Live Script, in that way your script could be more interactive</w:t>
      </w:r>
    </w:p>
    <w:p w14:paraId="692CEDCF" w14:textId="6D36E8C4" w:rsidR="00657208" w:rsidRPr="00127F93" w:rsidRDefault="3CAC5DF7">
      <w:pPr>
        <w:rPr>
          <w:b/>
          <w:sz w:val="26"/>
          <w:szCs w:val="26"/>
        </w:rPr>
      </w:pPr>
      <w:r w:rsidRPr="00127F93">
        <w:rPr>
          <w:b/>
          <w:sz w:val="26"/>
          <w:szCs w:val="26"/>
        </w:rPr>
        <w:t>Polymer Melt Flow Rate</w:t>
      </w:r>
    </w:p>
    <w:p w14:paraId="637E9BF2" w14:textId="03E66C3E" w:rsidR="00127F93" w:rsidRPr="00127F93" w:rsidRDefault="00127F93" w:rsidP="6B4F3A4E">
      <w:pPr>
        <w:rPr>
          <w:b/>
          <w:bCs/>
        </w:rPr>
      </w:pPr>
      <w:r w:rsidRPr="00127F93">
        <w:rPr>
          <w:b/>
          <w:bCs/>
        </w:rPr>
        <w:t>Jon</w:t>
      </w:r>
    </w:p>
    <w:p w14:paraId="5DF6883E" w14:textId="6059CA68" w:rsidR="3CAC5DF7" w:rsidRDefault="3CAC5DF7" w:rsidP="6B4F3A4E">
      <w:r>
        <w:t>In lines 69 – 91, removing outliers, I didn’t see a difference in the plots...</w:t>
      </w:r>
    </w:p>
    <w:p w14:paraId="0F7561C6" w14:textId="64AC3185" w:rsidR="29C9CF46" w:rsidRDefault="2B6476BB" w:rsidP="29C9CF46">
      <w:r>
        <w:t>URL error?</w:t>
      </w:r>
    </w:p>
    <w:p w14:paraId="7797887F" w14:textId="1E12EC9C" w:rsidR="3D35818C" w:rsidRDefault="772970DE" w:rsidP="3D35818C">
      <w:r>
        <w:t>Nice use of apps</w:t>
      </w:r>
    </w:p>
    <w:p w14:paraId="09A4E3B6" w14:textId="67ABC005" w:rsidR="00F65763" w:rsidRPr="00F65763" w:rsidRDefault="00F65763" w:rsidP="3D35818C">
      <w:pPr>
        <w:rPr>
          <w:b/>
          <w:bCs/>
        </w:rPr>
      </w:pPr>
      <w:r w:rsidRPr="00F65763">
        <w:rPr>
          <w:b/>
          <w:bCs/>
        </w:rPr>
        <w:t>Aycan</w:t>
      </w:r>
    </w:p>
    <w:p w14:paraId="28EFA539" w14:textId="67687269" w:rsidR="0026783B" w:rsidRDefault="00640AEE" w:rsidP="3D35818C">
      <w:r>
        <w:t>Add labels to the figures</w:t>
      </w:r>
      <w:r w:rsidR="0026783B">
        <w:t xml:space="preserve">, if you cannot add label, you can use </w:t>
      </w:r>
      <w:proofErr w:type="spellStart"/>
      <w:r w:rsidR="0026783B">
        <w:t>disp</w:t>
      </w:r>
      <w:proofErr w:type="spellEnd"/>
      <w:r w:rsidR="002F05C1">
        <w:t xml:space="preserve"> to add some text</w:t>
      </w:r>
    </w:p>
    <w:p w14:paraId="23A3B151" w14:textId="77777777" w:rsidR="00A6278B" w:rsidRPr="00A6278B" w:rsidRDefault="00701AB7" w:rsidP="00A6278B">
      <w:pPr>
        <w:shd w:val="clear" w:color="auto" w:fill="F5F5F5"/>
        <w:spacing w:line="270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14:ligatures w14:val="none"/>
        </w:rPr>
      </w:pPr>
      <w:r>
        <w:t xml:space="preserve">Line 196 </w:t>
      </w:r>
      <w:r w:rsidR="00A6278B">
        <w:t>–</w:t>
      </w:r>
      <w:r>
        <w:t xml:space="preserve"> typo</w:t>
      </w:r>
      <w:r w:rsidR="00A6278B">
        <w:t xml:space="preserve"> </w:t>
      </w:r>
      <w:r w:rsidR="00A6278B" w:rsidRPr="00A6278B">
        <w:rPr>
          <w:rFonts w:ascii="Consolas" w:eastAsia="Times New Roman" w:hAnsi="Consolas" w:cs="Times New Roman"/>
          <w:color w:val="A709F5"/>
          <w:kern w:val="0"/>
          <w:sz w:val="21"/>
          <w:szCs w:val="21"/>
          <w14:ligatures w14:val="none"/>
        </w:rPr>
        <w:t xml:space="preserve">Support Vector </w:t>
      </w:r>
      <w:proofErr w:type="spellStart"/>
      <w:r w:rsidR="00A6278B" w:rsidRPr="00A6278B">
        <w:rPr>
          <w:rFonts w:ascii="Consolas" w:eastAsia="Times New Roman" w:hAnsi="Consolas" w:cs="Times New Roman"/>
          <w:color w:val="A709F5"/>
          <w:kern w:val="0"/>
          <w:sz w:val="21"/>
          <w:szCs w:val="21"/>
          <w14:ligatures w14:val="none"/>
        </w:rPr>
        <w:t>Regresso</w:t>
      </w:r>
      <w:proofErr w:type="spellEnd"/>
      <w:r w:rsidR="00A6278B" w:rsidRPr="00A6278B">
        <w:rPr>
          <w:rFonts w:ascii="Consolas" w:eastAsia="Times New Roman" w:hAnsi="Consolas" w:cs="Times New Roman"/>
          <w:color w:val="A709F5"/>
          <w:kern w:val="0"/>
          <w:sz w:val="21"/>
          <w:szCs w:val="21"/>
          <w14:ligatures w14:val="none"/>
        </w:rPr>
        <w:t>'</w:t>
      </w:r>
    </w:p>
    <w:p w14:paraId="76B1C63D" w14:textId="35B7EC0A" w:rsidR="00701AB7" w:rsidRDefault="00DD5CAC" w:rsidP="3D35818C">
      <w:r>
        <w:t xml:space="preserve">After all modules are done, it may be a good idea to link relevant MATLAB modules to this one, </w:t>
      </w:r>
      <w:r w:rsidR="00962D6E">
        <w:t xml:space="preserve">the current links are </w:t>
      </w:r>
      <w:r w:rsidR="00DD2D03">
        <w:t xml:space="preserve">for </w:t>
      </w:r>
      <w:r w:rsidR="003D5C63">
        <w:t>the original version of the course</w:t>
      </w:r>
    </w:p>
    <w:p w14:paraId="116C3342" w14:textId="29225A8D" w:rsidR="1A9300D7" w:rsidRDefault="1A9300D7" w:rsidP="1A9300D7"/>
    <w:p w14:paraId="7B11F161" w14:textId="31BE43BA" w:rsidR="60444AA6" w:rsidRDefault="60444AA6" w:rsidP="7C6F85E6">
      <w:pPr>
        <w:rPr>
          <w:b/>
          <w:sz w:val="26"/>
          <w:szCs w:val="26"/>
        </w:rPr>
      </w:pPr>
      <w:r w:rsidRPr="00127F93">
        <w:rPr>
          <w:b/>
          <w:sz w:val="26"/>
          <w:szCs w:val="26"/>
        </w:rPr>
        <w:t>Steel Plate Defects</w:t>
      </w:r>
    </w:p>
    <w:p w14:paraId="77483BF5" w14:textId="4A9A3B44" w:rsidR="00127F93" w:rsidRPr="00127F93" w:rsidRDefault="00127F93" w:rsidP="7C6F85E6">
      <w:pPr>
        <w:rPr>
          <w:b/>
        </w:rPr>
      </w:pPr>
      <w:r w:rsidRPr="00127F93">
        <w:rPr>
          <w:b/>
        </w:rPr>
        <w:t>Jon</w:t>
      </w:r>
    </w:p>
    <w:p w14:paraId="664FE88F" w14:textId="797FE8EF" w:rsidR="19C6ACBB" w:rsidRDefault="2B300BA4" w:rsidP="19C6ACBB">
      <w:r>
        <w:t>Maybe explain what type of classifier you are using, in this case a NN. Just a brief description.</w:t>
      </w:r>
    </w:p>
    <w:p w14:paraId="4E674D31" w14:textId="6892134F" w:rsidR="00094E49" w:rsidRDefault="102AAC8E" w:rsidP="4998B73F">
      <w:r>
        <w:t xml:space="preserve">Maybe some explanation of what the code is </w:t>
      </w:r>
      <w:r w:rsidR="7B8CEC75">
        <w:t>actually</w:t>
      </w:r>
      <w:r>
        <w:t xml:space="preserve"> doing. E.g. “Neural Network accuracy” maybe explain what this is. </w:t>
      </w:r>
    </w:p>
    <w:p w14:paraId="110F98EF" w14:textId="74528214" w:rsidR="00F65763" w:rsidRPr="00F65763" w:rsidRDefault="00F65763" w:rsidP="4998B73F">
      <w:pPr>
        <w:rPr>
          <w:b/>
          <w:bCs/>
        </w:rPr>
      </w:pPr>
      <w:r w:rsidRPr="00F65763">
        <w:rPr>
          <w:b/>
          <w:bCs/>
        </w:rPr>
        <w:t>Aycan</w:t>
      </w:r>
    </w:p>
    <w:p w14:paraId="5F8D96E5" w14:textId="127EB7E5" w:rsidR="6E33930F" w:rsidRDefault="00EC5FB1" w:rsidP="6E33930F">
      <w:r>
        <w:t>Did the original one also skip resolving class imbalance</w:t>
      </w:r>
      <w:r w:rsidR="00F65763">
        <w:t xml:space="preserve"> issue</w:t>
      </w:r>
      <w:r>
        <w:t xml:space="preserve">? </w:t>
      </w:r>
    </w:p>
    <w:p w14:paraId="5F56CC4C" w14:textId="27E7164B" w:rsidR="007939A5" w:rsidRDefault="009C35E6" w:rsidP="6E33930F">
      <w:r>
        <w:t>Will you link other relevant modules like the ones you talked about deep network designer etc.?</w:t>
      </w:r>
    </w:p>
    <w:p w14:paraId="5FD0303B" w14:textId="18771318" w:rsidR="13EACCC2" w:rsidRDefault="13EACCC2" w:rsidP="67603DF2">
      <w:pPr>
        <w:rPr>
          <w:b/>
          <w:sz w:val="26"/>
          <w:szCs w:val="26"/>
        </w:rPr>
      </w:pPr>
      <w:r w:rsidRPr="00127F93">
        <w:rPr>
          <w:b/>
          <w:sz w:val="26"/>
          <w:szCs w:val="26"/>
        </w:rPr>
        <w:t>Wind Power</w:t>
      </w:r>
    </w:p>
    <w:p w14:paraId="5175F442" w14:textId="0A7B4099" w:rsidR="00127F93" w:rsidRPr="00127F93" w:rsidRDefault="00127F93" w:rsidP="67603DF2">
      <w:pPr>
        <w:rPr>
          <w:b/>
          <w:bCs/>
        </w:rPr>
      </w:pPr>
      <w:r w:rsidRPr="00127F93">
        <w:rPr>
          <w:b/>
        </w:rPr>
        <w:t>Jon</w:t>
      </w:r>
    </w:p>
    <w:p w14:paraId="0EBF83D3" w14:textId="0C2B2423" w:rsidR="00094E49" w:rsidRDefault="13EACCC2">
      <w:r>
        <w:t xml:space="preserve">Be careful with discussing </w:t>
      </w:r>
      <w:proofErr w:type="spellStart"/>
      <w:r>
        <w:t>XGBoost</w:t>
      </w:r>
      <w:proofErr w:type="spellEnd"/>
      <w:r>
        <w:t xml:space="preserve">. </w:t>
      </w:r>
      <w:proofErr w:type="spellStart"/>
      <w:r>
        <w:t>XGBoost</w:t>
      </w:r>
      <w:proofErr w:type="spellEnd"/>
      <w:r>
        <w:t xml:space="preserve"> is a specific gradient boosting code. I believe in the module you are using </w:t>
      </w:r>
      <w:proofErr w:type="spellStart"/>
      <w:r>
        <w:t>LSBoost</w:t>
      </w:r>
      <w:proofErr w:type="spellEnd"/>
      <w:r>
        <w:t>.</w:t>
      </w:r>
      <w:r w:rsidR="5C5B9D80">
        <w:t xml:space="preserve"> So the naming convention of “</w:t>
      </w:r>
      <w:proofErr w:type="spellStart"/>
      <w:r w:rsidR="5C5B9D80">
        <w:t>xgb</w:t>
      </w:r>
      <w:proofErr w:type="spellEnd"/>
      <w:r w:rsidR="5C5B9D80">
        <w:t>” in the module may be a little misleading.</w:t>
      </w:r>
    </w:p>
    <w:p w14:paraId="628CECAE" w14:textId="07658299" w:rsidR="7CBC215F" w:rsidRDefault="7CBC215F" w:rsidP="7CBC215F"/>
    <w:p w14:paraId="59F7A1E0" w14:textId="36FDDE9F" w:rsidR="087F9167" w:rsidRDefault="087F9167" w:rsidP="253CD27E">
      <w:r>
        <w:t>Maybe more details on the code</w:t>
      </w:r>
    </w:p>
    <w:p w14:paraId="25CD2726" w14:textId="7E9340AF" w:rsidR="253CD27E" w:rsidRDefault="009223C1" w:rsidP="253CD27E">
      <w:pPr>
        <w:rPr>
          <w:b/>
        </w:rPr>
      </w:pPr>
      <w:r>
        <w:rPr>
          <w:b/>
        </w:rPr>
        <w:t>Aycan</w:t>
      </w:r>
    </w:p>
    <w:p w14:paraId="2413A9BA" w14:textId="1F0FD931" w:rsidR="009223C1" w:rsidRDefault="00EE13D4" w:rsidP="253CD27E">
      <w:pPr>
        <w:rPr>
          <w:bCs/>
        </w:rPr>
      </w:pPr>
      <w:r w:rsidRPr="00EE13D4">
        <w:rPr>
          <w:bCs/>
        </w:rPr>
        <w:t>Suggested templates are from the original course, will you link MATLAB versions of these?</w:t>
      </w:r>
      <w:r w:rsidR="00837891">
        <w:rPr>
          <w:bCs/>
        </w:rPr>
        <w:t xml:space="preserve"> You can link LSTM related modules if there are any, otherwise, you can link</w:t>
      </w:r>
      <w:r w:rsidR="00B1194E">
        <w:rPr>
          <w:bCs/>
        </w:rPr>
        <w:t xml:space="preserve"> these: </w:t>
      </w:r>
      <w:hyperlink r:id="rId9" w:history="1">
        <w:r w:rsidR="00B1194E" w:rsidRPr="00BB4725">
          <w:rPr>
            <w:rStyle w:val="Hyperlink"/>
            <w:bCs/>
          </w:rPr>
          <w:t>https://www.mathworks.com/help/deeplearning/ug/long-short-term-memory-networks.html</w:t>
        </w:r>
      </w:hyperlink>
    </w:p>
    <w:p w14:paraId="6F9EF97A" w14:textId="3D666598" w:rsidR="00553361" w:rsidRPr="00EE13D4" w:rsidRDefault="00B748B4" w:rsidP="253CD27E">
      <w:pPr>
        <w:rPr>
          <w:bCs/>
        </w:rPr>
      </w:pPr>
      <w:hyperlink r:id="rId10" w:history="1">
        <w:r w:rsidR="00553361" w:rsidRPr="00BB4725">
          <w:rPr>
            <w:rStyle w:val="Hyperlink"/>
            <w:bCs/>
          </w:rPr>
          <w:t>https://matlabacademy.mathworks.com/details/deep-learning-with-matlab/mldl</w:t>
        </w:r>
      </w:hyperlink>
      <w:r w:rsidR="00553361">
        <w:rPr>
          <w:bCs/>
        </w:rPr>
        <w:t xml:space="preserve"> </w:t>
      </w:r>
    </w:p>
    <w:p w14:paraId="6612EFE7" w14:textId="6AAD0ACB" w:rsidR="65C8219F" w:rsidRDefault="65C8219F" w:rsidP="65C8219F">
      <w:pPr>
        <w:rPr>
          <w:rFonts w:ascii="Calibri" w:eastAsia="Calibri" w:hAnsi="Calibri" w:cs="Calibri"/>
        </w:rPr>
      </w:pPr>
    </w:p>
    <w:p w14:paraId="4E77D3FC" w14:textId="004BF2F3" w:rsidR="00094E49" w:rsidRDefault="00094E49">
      <w:pPr>
        <w:rPr>
          <w:rFonts w:ascii="Calibri" w:eastAsia="Calibri" w:hAnsi="Calibri" w:cs="Calibri"/>
          <w:b/>
        </w:rPr>
      </w:pPr>
    </w:p>
    <w:sectPr w:rsidR="00094E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NzYzNjEwNzSyMLZQ0lEKTi0uzszPAykwrAUAqYmD9CwAAAA="/>
  </w:docVars>
  <w:rsids>
    <w:rsidRoot w:val="00094E49"/>
    <w:rsid w:val="00003432"/>
    <w:rsid w:val="00005F8C"/>
    <w:rsid w:val="000079D9"/>
    <w:rsid w:val="000257BF"/>
    <w:rsid w:val="00033A5D"/>
    <w:rsid w:val="00034FA4"/>
    <w:rsid w:val="0003642F"/>
    <w:rsid w:val="00042702"/>
    <w:rsid w:val="00045674"/>
    <w:rsid w:val="00075982"/>
    <w:rsid w:val="00075F1D"/>
    <w:rsid w:val="00094E49"/>
    <w:rsid w:val="00094EFC"/>
    <w:rsid w:val="00097693"/>
    <w:rsid w:val="000A4438"/>
    <w:rsid w:val="000C3A86"/>
    <w:rsid w:val="000D261D"/>
    <w:rsid w:val="000F7876"/>
    <w:rsid w:val="001029C0"/>
    <w:rsid w:val="00104365"/>
    <w:rsid w:val="00106391"/>
    <w:rsid w:val="00111C0B"/>
    <w:rsid w:val="001146BB"/>
    <w:rsid w:val="00122530"/>
    <w:rsid w:val="00126329"/>
    <w:rsid w:val="00127F93"/>
    <w:rsid w:val="00130545"/>
    <w:rsid w:val="0013641A"/>
    <w:rsid w:val="00161909"/>
    <w:rsid w:val="00162F35"/>
    <w:rsid w:val="001636CD"/>
    <w:rsid w:val="001858A9"/>
    <w:rsid w:val="0018773A"/>
    <w:rsid w:val="001971CC"/>
    <w:rsid w:val="001B362E"/>
    <w:rsid w:val="001B78E5"/>
    <w:rsid w:val="001D2326"/>
    <w:rsid w:val="001E419E"/>
    <w:rsid w:val="001E52D0"/>
    <w:rsid w:val="001E5C4D"/>
    <w:rsid w:val="001F667B"/>
    <w:rsid w:val="00212F60"/>
    <w:rsid w:val="002154E3"/>
    <w:rsid w:val="002164B4"/>
    <w:rsid w:val="002250A6"/>
    <w:rsid w:val="00232FCA"/>
    <w:rsid w:val="0023432C"/>
    <w:rsid w:val="00242E77"/>
    <w:rsid w:val="0024715D"/>
    <w:rsid w:val="002515D5"/>
    <w:rsid w:val="002560EE"/>
    <w:rsid w:val="00263231"/>
    <w:rsid w:val="00263C90"/>
    <w:rsid w:val="0026783B"/>
    <w:rsid w:val="0028420F"/>
    <w:rsid w:val="00292218"/>
    <w:rsid w:val="0029512C"/>
    <w:rsid w:val="002976C9"/>
    <w:rsid w:val="002A620E"/>
    <w:rsid w:val="002C15BF"/>
    <w:rsid w:val="002F05C1"/>
    <w:rsid w:val="00306524"/>
    <w:rsid w:val="003218C6"/>
    <w:rsid w:val="00321B36"/>
    <w:rsid w:val="003267C0"/>
    <w:rsid w:val="0035329F"/>
    <w:rsid w:val="003579B4"/>
    <w:rsid w:val="00370DB9"/>
    <w:rsid w:val="00372F6D"/>
    <w:rsid w:val="003750D3"/>
    <w:rsid w:val="00381AF2"/>
    <w:rsid w:val="00382FF1"/>
    <w:rsid w:val="0038325D"/>
    <w:rsid w:val="00386276"/>
    <w:rsid w:val="00387D7A"/>
    <w:rsid w:val="003906D4"/>
    <w:rsid w:val="003940C9"/>
    <w:rsid w:val="003A6898"/>
    <w:rsid w:val="003B23D9"/>
    <w:rsid w:val="003B35B7"/>
    <w:rsid w:val="003B62D3"/>
    <w:rsid w:val="003B7226"/>
    <w:rsid w:val="003C2AE3"/>
    <w:rsid w:val="003C3784"/>
    <w:rsid w:val="003C74E5"/>
    <w:rsid w:val="003D5C63"/>
    <w:rsid w:val="003D686E"/>
    <w:rsid w:val="003E0D6F"/>
    <w:rsid w:val="003F2BF5"/>
    <w:rsid w:val="003F5757"/>
    <w:rsid w:val="004108AA"/>
    <w:rsid w:val="00413F6A"/>
    <w:rsid w:val="00415307"/>
    <w:rsid w:val="00435475"/>
    <w:rsid w:val="00444DD2"/>
    <w:rsid w:val="00445E5F"/>
    <w:rsid w:val="004563B3"/>
    <w:rsid w:val="004749B8"/>
    <w:rsid w:val="0047700E"/>
    <w:rsid w:val="00483BD3"/>
    <w:rsid w:val="00494271"/>
    <w:rsid w:val="00495C30"/>
    <w:rsid w:val="0049763A"/>
    <w:rsid w:val="004A00FA"/>
    <w:rsid w:val="004A37D1"/>
    <w:rsid w:val="004A7B35"/>
    <w:rsid w:val="004C1BD4"/>
    <w:rsid w:val="004E0B82"/>
    <w:rsid w:val="004E49C5"/>
    <w:rsid w:val="004E670F"/>
    <w:rsid w:val="004F07EC"/>
    <w:rsid w:val="00500425"/>
    <w:rsid w:val="00504D4A"/>
    <w:rsid w:val="0050775C"/>
    <w:rsid w:val="005113C2"/>
    <w:rsid w:val="005245F4"/>
    <w:rsid w:val="00524A00"/>
    <w:rsid w:val="00527457"/>
    <w:rsid w:val="0053323E"/>
    <w:rsid w:val="00533A51"/>
    <w:rsid w:val="00553361"/>
    <w:rsid w:val="0057670D"/>
    <w:rsid w:val="0057751A"/>
    <w:rsid w:val="005910B3"/>
    <w:rsid w:val="005951F6"/>
    <w:rsid w:val="005A1622"/>
    <w:rsid w:val="005A3AC6"/>
    <w:rsid w:val="005B1D81"/>
    <w:rsid w:val="005C4416"/>
    <w:rsid w:val="005C623B"/>
    <w:rsid w:val="005D17D5"/>
    <w:rsid w:val="005D554F"/>
    <w:rsid w:val="005F2AB0"/>
    <w:rsid w:val="005F3671"/>
    <w:rsid w:val="006002DD"/>
    <w:rsid w:val="006066CC"/>
    <w:rsid w:val="0061417E"/>
    <w:rsid w:val="00633F1E"/>
    <w:rsid w:val="00640AEE"/>
    <w:rsid w:val="006477C8"/>
    <w:rsid w:val="00651FB8"/>
    <w:rsid w:val="00657208"/>
    <w:rsid w:val="006626F3"/>
    <w:rsid w:val="00663F33"/>
    <w:rsid w:val="006642D0"/>
    <w:rsid w:val="006676C2"/>
    <w:rsid w:val="006753A4"/>
    <w:rsid w:val="0067552A"/>
    <w:rsid w:val="006804C6"/>
    <w:rsid w:val="00681AC8"/>
    <w:rsid w:val="006877E9"/>
    <w:rsid w:val="006A5090"/>
    <w:rsid w:val="006B6C6B"/>
    <w:rsid w:val="006C5628"/>
    <w:rsid w:val="006E257E"/>
    <w:rsid w:val="006E7DCD"/>
    <w:rsid w:val="006F2876"/>
    <w:rsid w:val="006F2CF0"/>
    <w:rsid w:val="00701AB7"/>
    <w:rsid w:val="00714DFD"/>
    <w:rsid w:val="007322C8"/>
    <w:rsid w:val="00750F91"/>
    <w:rsid w:val="00753527"/>
    <w:rsid w:val="007939A5"/>
    <w:rsid w:val="007C1BB3"/>
    <w:rsid w:val="007C5C08"/>
    <w:rsid w:val="007C78DF"/>
    <w:rsid w:val="007D0853"/>
    <w:rsid w:val="007F3938"/>
    <w:rsid w:val="007F3AAD"/>
    <w:rsid w:val="007F6703"/>
    <w:rsid w:val="008148F7"/>
    <w:rsid w:val="00837891"/>
    <w:rsid w:val="00843B54"/>
    <w:rsid w:val="008551AE"/>
    <w:rsid w:val="00874341"/>
    <w:rsid w:val="00882EE1"/>
    <w:rsid w:val="0088695D"/>
    <w:rsid w:val="008943CA"/>
    <w:rsid w:val="008A32A3"/>
    <w:rsid w:val="008C32C4"/>
    <w:rsid w:val="008C38D5"/>
    <w:rsid w:val="008C529A"/>
    <w:rsid w:val="008E7D64"/>
    <w:rsid w:val="008F1777"/>
    <w:rsid w:val="008F1DE5"/>
    <w:rsid w:val="008F429F"/>
    <w:rsid w:val="008F59C4"/>
    <w:rsid w:val="009145F3"/>
    <w:rsid w:val="009209CE"/>
    <w:rsid w:val="00920DAD"/>
    <w:rsid w:val="009223C1"/>
    <w:rsid w:val="00927425"/>
    <w:rsid w:val="00936CEB"/>
    <w:rsid w:val="00941AF8"/>
    <w:rsid w:val="00947F27"/>
    <w:rsid w:val="00950D9B"/>
    <w:rsid w:val="00962D6E"/>
    <w:rsid w:val="00981364"/>
    <w:rsid w:val="009845F6"/>
    <w:rsid w:val="009A138B"/>
    <w:rsid w:val="009A7FBE"/>
    <w:rsid w:val="009B2FA8"/>
    <w:rsid w:val="009B77F6"/>
    <w:rsid w:val="009C35E6"/>
    <w:rsid w:val="009E4806"/>
    <w:rsid w:val="009F1D9A"/>
    <w:rsid w:val="00A016CA"/>
    <w:rsid w:val="00A10222"/>
    <w:rsid w:val="00A154A3"/>
    <w:rsid w:val="00A164D4"/>
    <w:rsid w:val="00A177FC"/>
    <w:rsid w:val="00A22249"/>
    <w:rsid w:val="00A476ED"/>
    <w:rsid w:val="00A50876"/>
    <w:rsid w:val="00A546C7"/>
    <w:rsid w:val="00A62101"/>
    <w:rsid w:val="00A6278B"/>
    <w:rsid w:val="00A662F1"/>
    <w:rsid w:val="00A75058"/>
    <w:rsid w:val="00A76D4A"/>
    <w:rsid w:val="00A81643"/>
    <w:rsid w:val="00A85299"/>
    <w:rsid w:val="00A9643C"/>
    <w:rsid w:val="00AB114A"/>
    <w:rsid w:val="00AB7FF0"/>
    <w:rsid w:val="00AC67FD"/>
    <w:rsid w:val="00AD5D7A"/>
    <w:rsid w:val="00AE6857"/>
    <w:rsid w:val="00B044D0"/>
    <w:rsid w:val="00B1194E"/>
    <w:rsid w:val="00B135F6"/>
    <w:rsid w:val="00B23318"/>
    <w:rsid w:val="00B24A04"/>
    <w:rsid w:val="00B302A3"/>
    <w:rsid w:val="00B61C5F"/>
    <w:rsid w:val="00B703FA"/>
    <w:rsid w:val="00B748B4"/>
    <w:rsid w:val="00B8164F"/>
    <w:rsid w:val="00B96B83"/>
    <w:rsid w:val="00BA47E7"/>
    <w:rsid w:val="00BC159F"/>
    <w:rsid w:val="00BC2FF6"/>
    <w:rsid w:val="00BC33AE"/>
    <w:rsid w:val="00BC590F"/>
    <w:rsid w:val="00BC5AB0"/>
    <w:rsid w:val="00BD341C"/>
    <w:rsid w:val="00BF671C"/>
    <w:rsid w:val="00C02378"/>
    <w:rsid w:val="00C11CD4"/>
    <w:rsid w:val="00C25A13"/>
    <w:rsid w:val="00C26E49"/>
    <w:rsid w:val="00C2794F"/>
    <w:rsid w:val="00C41492"/>
    <w:rsid w:val="00C457A0"/>
    <w:rsid w:val="00C86706"/>
    <w:rsid w:val="00C941EF"/>
    <w:rsid w:val="00CB2653"/>
    <w:rsid w:val="00CC07E7"/>
    <w:rsid w:val="00CE49C3"/>
    <w:rsid w:val="00D05F55"/>
    <w:rsid w:val="00D12DFA"/>
    <w:rsid w:val="00D37F6B"/>
    <w:rsid w:val="00D467AD"/>
    <w:rsid w:val="00D47A95"/>
    <w:rsid w:val="00D56984"/>
    <w:rsid w:val="00D60E07"/>
    <w:rsid w:val="00D73282"/>
    <w:rsid w:val="00D82962"/>
    <w:rsid w:val="00D914C2"/>
    <w:rsid w:val="00D964D1"/>
    <w:rsid w:val="00DA551D"/>
    <w:rsid w:val="00DB0CFA"/>
    <w:rsid w:val="00DB1D0E"/>
    <w:rsid w:val="00DB2C6E"/>
    <w:rsid w:val="00DB6537"/>
    <w:rsid w:val="00DC405D"/>
    <w:rsid w:val="00DC61F4"/>
    <w:rsid w:val="00DD2D03"/>
    <w:rsid w:val="00DD2D8E"/>
    <w:rsid w:val="00DD5CAC"/>
    <w:rsid w:val="00DE30CE"/>
    <w:rsid w:val="00DE7736"/>
    <w:rsid w:val="00DF04FB"/>
    <w:rsid w:val="00E03108"/>
    <w:rsid w:val="00E06B7D"/>
    <w:rsid w:val="00E06D8A"/>
    <w:rsid w:val="00E10F31"/>
    <w:rsid w:val="00E4627C"/>
    <w:rsid w:val="00E535AB"/>
    <w:rsid w:val="00E65DEB"/>
    <w:rsid w:val="00E748B8"/>
    <w:rsid w:val="00E77347"/>
    <w:rsid w:val="00EA5767"/>
    <w:rsid w:val="00EB1A0F"/>
    <w:rsid w:val="00EC5A5D"/>
    <w:rsid w:val="00EC5FB1"/>
    <w:rsid w:val="00EC6826"/>
    <w:rsid w:val="00EC6ADA"/>
    <w:rsid w:val="00EC7E90"/>
    <w:rsid w:val="00ED64A2"/>
    <w:rsid w:val="00EE13D4"/>
    <w:rsid w:val="00EE76C1"/>
    <w:rsid w:val="00EF18FA"/>
    <w:rsid w:val="00F1036D"/>
    <w:rsid w:val="00F12CC0"/>
    <w:rsid w:val="00F12F8B"/>
    <w:rsid w:val="00F24372"/>
    <w:rsid w:val="00F25AA0"/>
    <w:rsid w:val="00F44E8E"/>
    <w:rsid w:val="00F65763"/>
    <w:rsid w:val="00F709AD"/>
    <w:rsid w:val="00F731E4"/>
    <w:rsid w:val="00F8432A"/>
    <w:rsid w:val="00FA6965"/>
    <w:rsid w:val="00FC7A68"/>
    <w:rsid w:val="00FD3047"/>
    <w:rsid w:val="00FD5A99"/>
    <w:rsid w:val="00FE0EB6"/>
    <w:rsid w:val="00FE5B3C"/>
    <w:rsid w:val="00FF34DC"/>
    <w:rsid w:val="020AD540"/>
    <w:rsid w:val="0395A833"/>
    <w:rsid w:val="078F332E"/>
    <w:rsid w:val="087F9167"/>
    <w:rsid w:val="093808BB"/>
    <w:rsid w:val="0991C656"/>
    <w:rsid w:val="0B616DC4"/>
    <w:rsid w:val="0C6F1205"/>
    <w:rsid w:val="0DCC446B"/>
    <w:rsid w:val="10160BEF"/>
    <w:rsid w:val="102AAC8E"/>
    <w:rsid w:val="13EACCC2"/>
    <w:rsid w:val="1405C701"/>
    <w:rsid w:val="153DB69A"/>
    <w:rsid w:val="15570635"/>
    <w:rsid w:val="156A5A0D"/>
    <w:rsid w:val="159125D9"/>
    <w:rsid w:val="188B6323"/>
    <w:rsid w:val="19C6ACBB"/>
    <w:rsid w:val="19ED2141"/>
    <w:rsid w:val="1A9300D7"/>
    <w:rsid w:val="1AC8131D"/>
    <w:rsid w:val="1ADEE832"/>
    <w:rsid w:val="1AF5DAE8"/>
    <w:rsid w:val="1B3B0F40"/>
    <w:rsid w:val="1B9F21DE"/>
    <w:rsid w:val="1CCE8D74"/>
    <w:rsid w:val="1E5C0CC3"/>
    <w:rsid w:val="1E8A43CD"/>
    <w:rsid w:val="1ECEBFEA"/>
    <w:rsid w:val="1F9535E4"/>
    <w:rsid w:val="1FAD4BF7"/>
    <w:rsid w:val="1FCE8103"/>
    <w:rsid w:val="2128E6E9"/>
    <w:rsid w:val="217A2B75"/>
    <w:rsid w:val="23269FD4"/>
    <w:rsid w:val="238AA7DA"/>
    <w:rsid w:val="253CD27E"/>
    <w:rsid w:val="261A12F5"/>
    <w:rsid w:val="262A847E"/>
    <w:rsid w:val="275829AC"/>
    <w:rsid w:val="275AE19B"/>
    <w:rsid w:val="28384950"/>
    <w:rsid w:val="285BF886"/>
    <w:rsid w:val="28A97378"/>
    <w:rsid w:val="2925807E"/>
    <w:rsid w:val="29C9CF46"/>
    <w:rsid w:val="2B300BA4"/>
    <w:rsid w:val="2B6476BB"/>
    <w:rsid w:val="2B6EB08A"/>
    <w:rsid w:val="2BD07137"/>
    <w:rsid w:val="2D92E5CA"/>
    <w:rsid w:val="2E97CD69"/>
    <w:rsid w:val="303A0251"/>
    <w:rsid w:val="34194BDA"/>
    <w:rsid w:val="34650BF7"/>
    <w:rsid w:val="350BEAD1"/>
    <w:rsid w:val="369283F0"/>
    <w:rsid w:val="38A22BD0"/>
    <w:rsid w:val="3A875E6E"/>
    <w:rsid w:val="3AF00F87"/>
    <w:rsid w:val="3C5B7E6E"/>
    <w:rsid w:val="3C78A1DF"/>
    <w:rsid w:val="3C8D688B"/>
    <w:rsid w:val="3CAC5DF7"/>
    <w:rsid w:val="3D35818C"/>
    <w:rsid w:val="3E20F252"/>
    <w:rsid w:val="3E7E09EC"/>
    <w:rsid w:val="3FDE6F13"/>
    <w:rsid w:val="40746CC9"/>
    <w:rsid w:val="414CC720"/>
    <w:rsid w:val="429B6490"/>
    <w:rsid w:val="42DF21F7"/>
    <w:rsid w:val="42E74BEB"/>
    <w:rsid w:val="44184B18"/>
    <w:rsid w:val="45502486"/>
    <w:rsid w:val="46DCBDE1"/>
    <w:rsid w:val="46F2C9A8"/>
    <w:rsid w:val="4713DE90"/>
    <w:rsid w:val="47C9682F"/>
    <w:rsid w:val="48D2F980"/>
    <w:rsid w:val="496C28FC"/>
    <w:rsid w:val="4998B73F"/>
    <w:rsid w:val="49F4DD52"/>
    <w:rsid w:val="4AACF7A2"/>
    <w:rsid w:val="4B0FA97A"/>
    <w:rsid w:val="4D32D708"/>
    <w:rsid w:val="4D53C4B2"/>
    <w:rsid w:val="4D8F572A"/>
    <w:rsid w:val="4DD1DAE6"/>
    <w:rsid w:val="4E12EC14"/>
    <w:rsid w:val="4EA053B9"/>
    <w:rsid w:val="4EB387C9"/>
    <w:rsid w:val="4EEEE770"/>
    <w:rsid w:val="4F2977AA"/>
    <w:rsid w:val="4FA66A48"/>
    <w:rsid w:val="4FF2FF46"/>
    <w:rsid w:val="50F47040"/>
    <w:rsid w:val="5152AC32"/>
    <w:rsid w:val="5243B736"/>
    <w:rsid w:val="52DD7392"/>
    <w:rsid w:val="5535C991"/>
    <w:rsid w:val="56DB25A7"/>
    <w:rsid w:val="58FFAA5E"/>
    <w:rsid w:val="59004C6E"/>
    <w:rsid w:val="590D8B36"/>
    <w:rsid w:val="59D63E4D"/>
    <w:rsid w:val="5C1855B4"/>
    <w:rsid w:val="5C5B9D80"/>
    <w:rsid w:val="5CED6C37"/>
    <w:rsid w:val="5F0BAD2A"/>
    <w:rsid w:val="60444AA6"/>
    <w:rsid w:val="60ADD67F"/>
    <w:rsid w:val="6148CD5E"/>
    <w:rsid w:val="61831440"/>
    <w:rsid w:val="62AE3BC6"/>
    <w:rsid w:val="62F776C5"/>
    <w:rsid w:val="633BA3C7"/>
    <w:rsid w:val="63D13D75"/>
    <w:rsid w:val="64936E64"/>
    <w:rsid w:val="64CC7221"/>
    <w:rsid w:val="656B476E"/>
    <w:rsid w:val="65C8219F"/>
    <w:rsid w:val="67603DF2"/>
    <w:rsid w:val="6847BE3C"/>
    <w:rsid w:val="68FF5DBA"/>
    <w:rsid w:val="6922F04A"/>
    <w:rsid w:val="6B4F3A4E"/>
    <w:rsid w:val="6E33930F"/>
    <w:rsid w:val="6F73A204"/>
    <w:rsid w:val="6F7D2DB9"/>
    <w:rsid w:val="6FDFC966"/>
    <w:rsid w:val="700D5E60"/>
    <w:rsid w:val="7165021B"/>
    <w:rsid w:val="72184405"/>
    <w:rsid w:val="739EDD80"/>
    <w:rsid w:val="7444F30C"/>
    <w:rsid w:val="74E921B0"/>
    <w:rsid w:val="75F1676B"/>
    <w:rsid w:val="7661FA1B"/>
    <w:rsid w:val="772970DE"/>
    <w:rsid w:val="7769ED3D"/>
    <w:rsid w:val="776F988E"/>
    <w:rsid w:val="784D0BD6"/>
    <w:rsid w:val="78F406FA"/>
    <w:rsid w:val="7A069720"/>
    <w:rsid w:val="7A29E1AF"/>
    <w:rsid w:val="7B8CEC75"/>
    <w:rsid w:val="7BC90177"/>
    <w:rsid w:val="7C48D6C0"/>
    <w:rsid w:val="7C6F85E6"/>
    <w:rsid w:val="7C835B67"/>
    <w:rsid w:val="7CBC215F"/>
    <w:rsid w:val="7DA83FC8"/>
    <w:rsid w:val="7DEA0EEA"/>
    <w:rsid w:val="7F6A6BBB"/>
    <w:rsid w:val="7F78C860"/>
    <w:rsid w:val="7FAE33BA"/>
    <w:rsid w:val="7FDB7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2B581"/>
  <w15:chartTrackingRefBased/>
  <w15:docId w15:val="{E4AC4691-ACFB-4280-BCB3-738CA1CB3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4E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4E49"/>
    <w:rPr>
      <w:color w:val="605E5C"/>
      <w:shd w:val="clear" w:color="auto" w:fill="E1DFDD"/>
    </w:rPr>
  </w:style>
  <w:style w:type="character" w:customStyle="1" w:styleId="sf9cb6fa941">
    <w:name w:val="sf9cb6fa941"/>
    <w:basedOn w:val="DefaultParagraphFont"/>
    <w:rsid w:val="00657208"/>
    <w:rPr>
      <w:strike w:val="0"/>
      <w:dstrike w:val="0"/>
      <w:color w:val="A709F5"/>
      <w:u w:val="none"/>
      <w:effect w:val="none"/>
    </w:rPr>
  </w:style>
  <w:style w:type="character" w:customStyle="1" w:styleId="s5fa96bf141">
    <w:name w:val="s5fa96bf141"/>
    <w:basedOn w:val="DefaultParagraphFont"/>
    <w:rsid w:val="00A6278B"/>
    <w:rPr>
      <w:strike w:val="0"/>
      <w:dstrike w:val="0"/>
      <w:color w:val="A709F5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703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30398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993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1372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430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13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87438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9697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help/stats/classificationknn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mathworks.com/help/matlab/projects.html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thworks.com/discovery/data-cleaning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matlabacademy.mathworks.com/details/matlab-onramp/gettingstarted" TargetMode="External"/><Relationship Id="rId10" Type="http://schemas.openxmlformats.org/officeDocument/2006/relationships/hyperlink" Target="https://matlabacademy.mathworks.com/details/deep-learning-with-matlab/mldl" TargetMode="External"/><Relationship Id="rId4" Type="http://schemas.openxmlformats.org/officeDocument/2006/relationships/hyperlink" Target="https://www.mathworks.com/company/newsletters/articles/matrix-indexing-in-matlab.html" TargetMode="External"/><Relationship Id="rId9" Type="http://schemas.openxmlformats.org/officeDocument/2006/relationships/hyperlink" Target="https://www.mathworks.com/help/deeplearning/ug/long-short-term-memory-network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1</Pages>
  <Words>564</Words>
  <Characters>3219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can Hacioglu</dc:creator>
  <cp:keywords/>
  <dc:description/>
  <cp:lastModifiedBy>Aycan Hacioglu</cp:lastModifiedBy>
  <cp:revision>171</cp:revision>
  <dcterms:created xsi:type="dcterms:W3CDTF">2023-06-12T16:51:00Z</dcterms:created>
  <dcterms:modified xsi:type="dcterms:W3CDTF">2023-06-12T23:03:00Z</dcterms:modified>
</cp:coreProperties>
</file>